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6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3"/>
        <w:gridCol w:w="537"/>
        <w:gridCol w:w="10603"/>
        <w:gridCol w:w="1257"/>
      </w:tblGrid>
      <w:tr w:rsidR="00F656AB" w14:paraId="721DA067" w14:textId="77777777">
        <w:trPr>
          <w:trHeight w:val="670"/>
        </w:trPr>
        <w:tc>
          <w:tcPr>
            <w:tcW w:w="280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00379F19" w14:textId="77777777" w:rsidR="00F656AB" w:rsidRDefault="00636DFB">
            <w:pPr>
              <w:pStyle w:val="TableParagraph"/>
              <w:spacing w:before="215"/>
              <w:rPr>
                <w:b/>
                <w:sz w:val="21"/>
              </w:rPr>
            </w:pPr>
            <w:r>
              <w:rPr>
                <w:b/>
                <w:color w:val="FFFFFF"/>
                <w:spacing w:val="-2"/>
                <w:sz w:val="21"/>
              </w:rPr>
              <w:t>Section/topic</w:t>
            </w:r>
          </w:p>
        </w:tc>
        <w:tc>
          <w:tcPr>
            <w:tcW w:w="53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70DF4511" w14:textId="77777777" w:rsidR="00F656AB" w:rsidRDefault="00636DFB">
            <w:pPr>
              <w:pStyle w:val="TableParagraph"/>
              <w:spacing w:before="215"/>
              <w:ind w:left="0" w:right="97"/>
              <w:jc w:val="right"/>
              <w:rPr>
                <w:b/>
                <w:sz w:val="21"/>
              </w:rPr>
            </w:pPr>
            <w:r>
              <w:rPr>
                <w:b/>
                <w:color w:val="FFFFFF"/>
                <w:w w:val="102"/>
                <w:sz w:val="21"/>
              </w:rPr>
              <w:t>#</w:t>
            </w:r>
          </w:p>
        </w:tc>
        <w:tc>
          <w:tcPr>
            <w:tcW w:w="1060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406985DA" w14:textId="77777777" w:rsidR="00F656AB" w:rsidRDefault="00636DFB">
            <w:pPr>
              <w:pStyle w:val="TableParagraph"/>
              <w:spacing w:before="215"/>
              <w:rPr>
                <w:b/>
                <w:sz w:val="21"/>
              </w:rPr>
            </w:pPr>
            <w:r>
              <w:rPr>
                <w:b/>
                <w:color w:val="FFFFFF"/>
                <w:sz w:val="21"/>
              </w:rPr>
              <w:t>Checklist</w:t>
            </w:r>
            <w:r>
              <w:rPr>
                <w:b/>
                <w:color w:val="FFFFFF"/>
                <w:spacing w:val="36"/>
                <w:sz w:val="21"/>
              </w:rPr>
              <w:t xml:space="preserve"> </w:t>
            </w:r>
            <w:r>
              <w:rPr>
                <w:b/>
                <w:color w:val="FFFFFF"/>
                <w:spacing w:val="-4"/>
                <w:sz w:val="21"/>
              </w:rPr>
              <w:t>item</w:t>
            </w:r>
          </w:p>
        </w:tc>
        <w:tc>
          <w:tcPr>
            <w:tcW w:w="125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2B40DAFB" w14:textId="77777777" w:rsidR="00F656AB" w:rsidRDefault="00636DFB">
            <w:pPr>
              <w:pStyle w:val="TableParagraph"/>
              <w:spacing w:before="90" w:line="252" w:lineRule="auto"/>
              <w:ind w:left="106"/>
              <w:rPr>
                <w:b/>
                <w:sz w:val="21"/>
              </w:rPr>
            </w:pPr>
            <w:r>
              <w:rPr>
                <w:b/>
                <w:color w:val="FFFFFF"/>
                <w:spacing w:val="-2"/>
                <w:sz w:val="21"/>
              </w:rPr>
              <w:t xml:space="preserve">Reported </w:t>
            </w:r>
            <w:r>
              <w:rPr>
                <w:b/>
                <w:color w:val="FFFFFF"/>
                <w:sz w:val="21"/>
              </w:rPr>
              <w:t>on</w:t>
            </w:r>
            <w:r>
              <w:rPr>
                <w:b/>
                <w:color w:val="FFFFFF"/>
                <w:spacing w:val="16"/>
                <w:sz w:val="21"/>
              </w:rPr>
              <w:t xml:space="preserve"> </w:t>
            </w:r>
            <w:r>
              <w:rPr>
                <w:b/>
                <w:color w:val="FFFFFF"/>
                <w:sz w:val="21"/>
              </w:rPr>
              <w:t>page</w:t>
            </w:r>
            <w:r>
              <w:rPr>
                <w:b/>
                <w:color w:val="FFFFFF"/>
                <w:spacing w:val="16"/>
                <w:sz w:val="21"/>
              </w:rPr>
              <w:t xml:space="preserve"> </w:t>
            </w:r>
            <w:r>
              <w:rPr>
                <w:b/>
                <w:color w:val="FFFFFF"/>
                <w:spacing w:val="-10"/>
                <w:sz w:val="21"/>
              </w:rPr>
              <w:t>#</w:t>
            </w:r>
          </w:p>
        </w:tc>
      </w:tr>
      <w:tr w:rsidR="00F656AB" w14:paraId="597B1158" w14:textId="77777777">
        <w:trPr>
          <w:trHeight w:val="339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759F8BB9" w14:textId="77777777" w:rsidR="00F656AB" w:rsidRDefault="00636DFB">
            <w:pPr>
              <w:pStyle w:val="TableParagraph"/>
              <w:rPr>
                <w:b/>
                <w:sz w:val="21"/>
              </w:rPr>
            </w:pPr>
            <w:r>
              <w:rPr>
                <w:b/>
                <w:spacing w:val="-4"/>
                <w:sz w:val="21"/>
              </w:rPr>
              <w:t>TITLE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04C01F3D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0824E983" w14:textId="77777777">
        <w:trPr>
          <w:trHeight w:val="359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15540EC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Title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A8836A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1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1C63FA4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Identify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port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ystematic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,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a-analysis,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r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both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45104" w14:textId="3F5F0D71" w:rsidR="00F656AB" w:rsidRDefault="00567FB6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1</w:t>
            </w:r>
          </w:p>
        </w:tc>
      </w:tr>
      <w:tr w:rsidR="00F656AB" w14:paraId="222891CA" w14:textId="77777777">
        <w:trPr>
          <w:trHeight w:val="340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0B1EFF2A" w14:textId="77777777" w:rsidR="00F656AB" w:rsidRDefault="00636DFB">
            <w:pPr>
              <w:pStyle w:val="TableParagraph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ABSTRACT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3F2FA70E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044FDEA6" w14:textId="77777777">
        <w:trPr>
          <w:trHeight w:val="81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96DB3B9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z w:val="19"/>
              </w:rPr>
              <w:t>Structured</w:t>
            </w:r>
            <w:r>
              <w:rPr>
                <w:spacing w:val="38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summary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09482AB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2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65B861" w14:textId="77777777" w:rsidR="00F656AB" w:rsidRDefault="00636DFB">
            <w:pPr>
              <w:pStyle w:val="TableParagraph"/>
              <w:spacing w:line="252" w:lineRule="auto"/>
              <w:ind w:right="122"/>
              <w:rPr>
                <w:sz w:val="19"/>
              </w:rPr>
            </w:pPr>
            <w:r>
              <w:rPr>
                <w:w w:val="105"/>
                <w:sz w:val="19"/>
              </w:rPr>
              <w:t>Provid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ructur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mmar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ing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pplicable: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ackground;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bjectives; dat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ources;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ligibilit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riteria, participants, and interventions; study appraisal and synthesis methods; results; limitations; conclusions and implications of key findings; systematic review registration number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5F4E69" w14:textId="6D701400" w:rsidR="00F656AB" w:rsidRDefault="00567FB6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2/3</w:t>
            </w:r>
          </w:p>
        </w:tc>
      </w:tr>
      <w:tr w:rsidR="00F656AB" w14:paraId="61BDF36E" w14:textId="77777777">
        <w:trPr>
          <w:trHeight w:val="344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071D4B3E" w14:textId="77777777" w:rsidR="00F656AB" w:rsidRDefault="00636DFB">
            <w:pPr>
              <w:pStyle w:val="TableParagraph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INTRODUCTION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09DC4133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316F05E5" w14:textId="77777777">
        <w:trPr>
          <w:trHeight w:val="354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09BC0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Rationale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3F7F5" w14:textId="77777777" w:rsidR="00F656AB" w:rsidRDefault="00636DFB">
            <w:pPr>
              <w:pStyle w:val="TableParagraph"/>
              <w:spacing w:before="47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3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C385C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ational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tex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ha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ready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known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10C5" w14:textId="23EF067C" w:rsidR="00F656AB" w:rsidRDefault="00567FB6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5/6</w:t>
            </w:r>
          </w:p>
        </w:tc>
      </w:tr>
      <w:tr w:rsidR="00F656AB" w14:paraId="3B842DEF" w14:textId="77777777">
        <w:trPr>
          <w:trHeight w:val="57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B42021A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Objectiv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E576619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4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F4D84C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Provid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xplici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atemen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question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e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ddress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it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fere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o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articipant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tervention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mparisons, outcomes, and study design (PICOS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11AC855" w14:textId="1B5C1F41" w:rsidR="00F656AB" w:rsidRDefault="00DF0DA2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6</w:t>
            </w:r>
          </w:p>
        </w:tc>
      </w:tr>
      <w:tr w:rsidR="00F656AB" w14:paraId="3FA407C6" w14:textId="77777777">
        <w:trPr>
          <w:trHeight w:val="340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58E3077C" w14:textId="77777777" w:rsidR="00F656AB" w:rsidRDefault="00636DFB">
            <w:pPr>
              <w:pStyle w:val="TableParagraph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METHODS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18A2FBD6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35D0636E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B1844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Protocol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registration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E9A4F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5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2859D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Indicat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 protoco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xist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her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a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ccess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eb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ddress)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vailable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rovide registration information including registration number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CCBBA" w14:textId="69CC7EA4" w:rsidR="00F656AB" w:rsidRDefault="00DF0DA2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6</w:t>
            </w:r>
          </w:p>
        </w:tc>
      </w:tr>
      <w:tr w:rsidR="00F656AB" w14:paraId="184D5C69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34A08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Eligibility</w:t>
            </w:r>
            <w:r>
              <w:rPr>
                <w:spacing w:val="-10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criteria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BCAEE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6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4E4E0" w14:textId="77777777" w:rsidR="00F656AB" w:rsidRDefault="00636DFB">
            <w:pPr>
              <w:pStyle w:val="TableParagraph"/>
              <w:spacing w:before="54"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Specif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acteristic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ICO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lengt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llow</w:t>
            </w:r>
            <w:r>
              <w:rPr>
                <w:rFonts w:ascii="Calibri"/>
                <w:w w:val="105"/>
                <w:sz w:val="19"/>
              </w:rPr>
              <w:t>-</w:t>
            </w:r>
            <w:r>
              <w:rPr>
                <w:w w:val="105"/>
                <w:sz w:val="19"/>
              </w:rPr>
              <w:t>up)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por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acteristic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year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sidered, language, publication status) used as criteria for eligibility, giving rationale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7DE1B" w14:textId="0033FFB5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7/8</w:t>
            </w:r>
          </w:p>
          <w:p w14:paraId="49AD4C1A" w14:textId="77777777" w:rsidR="00636DFB" w:rsidRPr="00636DFB" w:rsidRDefault="00636DFB" w:rsidP="00636DFB"/>
        </w:tc>
      </w:tr>
      <w:tr w:rsidR="00F656AB" w14:paraId="7E9EFF2E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EEF40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z w:val="19"/>
              </w:rPr>
              <w:t>Information</w:t>
            </w:r>
            <w:r>
              <w:rPr>
                <w:spacing w:val="39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sourc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528E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7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4BF12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formatio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ourc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bas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it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verage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tac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it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uthor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o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dentify additional studies) in the search and date last searched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2D2D4" w14:textId="65856206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7</w:t>
            </w:r>
          </w:p>
        </w:tc>
      </w:tr>
      <w:tr w:rsidR="00F656AB" w14:paraId="7063FDAF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084B1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Search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F533D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8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93C4C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Presen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ul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lectronic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ar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rateg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leas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n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base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limit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used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a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ul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 xml:space="preserve">be </w:t>
            </w:r>
            <w:r>
              <w:rPr>
                <w:spacing w:val="-2"/>
                <w:w w:val="105"/>
                <w:sz w:val="19"/>
              </w:rPr>
              <w:t>repeated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B3A9A" w14:textId="1B52482D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Supplementary Table 1</w:t>
            </w:r>
          </w:p>
        </w:tc>
      </w:tr>
      <w:tr w:rsidR="00F656AB" w14:paraId="58CEAD1C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81750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Study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selection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331E7" w14:textId="77777777" w:rsidR="00F656AB" w:rsidRDefault="00636DFB">
            <w:pPr>
              <w:pStyle w:val="TableParagraph"/>
              <w:ind w:left="0" w:right="97"/>
              <w:jc w:val="right"/>
              <w:rPr>
                <w:sz w:val="19"/>
              </w:rPr>
            </w:pPr>
            <w:r>
              <w:rPr>
                <w:w w:val="103"/>
                <w:sz w:val="19"/>
              </w:rPr>
              <w:t>9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E3C98" w14:textId="77777777" w:rsidR="00F656AB" w:rsidRDefault="00636DFB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>Stat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roces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lect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i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i.e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creening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ligibility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ystematic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pplicable, included in the meta</w:t>
            </w:r>
            <w:r>
              <w:rPr>
                <w:rFonts w:ascii="Calibri"/>
                <w:w w:val="105"/>
                <w:sz w:val="19"/>
              </w:rPr>
              <w:t>-</w:t>
            </w:r>
            <w:r>
              <w:rPr>
                <w:w w:val="105"/>
                <w:sz w:val="19"/>
              </w:rPr>
              <w:t>analysis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7463E" w14:textId="5BF5E760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7-9</w:t>
            </w:r>
          </w:p>
        </w:tc>
      </w:tr>
      <w:tr w:rsidR="00F656AB" w14:paraId="56E70EB3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3FD4B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Data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llection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proces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8CBDC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0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197CF" w14:textId="77777777" w:rsidR="00F656AB" w:rsidRDefault="00636DFB">
            <w:pPr>
              <w:pStyle w:val="TableParagraph"/>
              <w:spacing w:line="252" w:lineRule="auto"/>
              <w:ind w:right="122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ho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xtractio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rom report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ilot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m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dependently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uplicate)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rocesses for obtaining and confirming data from investigators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98E5B" w14:textId="674BFA3A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</w:t>
            </w:r>
            <w:r w:rsidR="00631E56">
              <w:rPr>
                <w:rFonts w:ascii="Times New Roman"/>
                <w:sz w:val="18"/>
              </w:rPr>
              <w:t>9</w:t>
            </w:r>
          </w:p>
        </w:tc>
      </w:tr>
      <w:tr w:rsidR="00F656AB" w14:paraId="59652310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BDA77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Data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item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90796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1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4BED0" w14:textId="77777777" w:rsidR="00F656AB" w:rsidRDefault="00636DFB">
            <w:pPr>
              <w:pStyle w:val="TableParagraph"/>
              <w:spacing w:before="47" w:line="259" w:lineRule="auto"/>
              <w:rPr>
                <w:sz w:val="19"/>
              </w:rPr>
            </w:pPr>
            <w:r>
              <w:rPr>
                <w:w w:val="105"/>
                <w:sz w:val="19"/>
              </w:rPr>
              <w:t>Lis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efin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variabl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hi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er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ough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ICO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und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ources)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sumption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 simplifications made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909AD" w14:textId="1D40F116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</w:t>
            </w:r>
            <w:r w:rsidR="00591935">
              <w:rPr>
                <w:rFonts w:ascii="Times New Roman"/>
                <w:sz w:val="18"/>
              </w:rPr>
              <w:t>9</w:t>
            </w:r>
          </w:p>
        </w:tc>
      </w:tr>
      <w:tr w:rsidR="00F656AB" w14:paraId="395F691F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0856" w14:textId="77777777" w:rsidR="00F656AB" w:rsidRDefault="00636DFB">
            <w:pPr>
              <w:pStyle w:val="TableParagraph"/>
              <w:spacing w:before="47" w:line="259" w:lineRule="auto"/>
              <w:rPr>
                <w:sz w:val="19"/>
              </w:rPr>
            </w:pPr>
            <w:r>
              <w:rPr>
                <w:w w:val="105"/>
                <w:sz w:val="19"/>
              </w:rPr>
              <w:t>Risk</w:t>
            </w:r>
            <w:r>
              <w:rPr>
                <w:spacing w:val="-9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9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9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9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 xml:space="preserve">individual </w:t>
            </w:r>
            <w:r>
              <w:rPr>
                <w:spacing w:val="-2"/>
                <w:w w:val="105"/>
                <w:sz w:val="19"/>
              </w:rPr>
              <w:t>studi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F97D2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2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01F31" w14:textId="77777777" w:rsidR="00F656AB" w:rsidRDefault="00636DFB">
            <w:pPr>
              <w:pStyle w:val="TableParagraph"/>
              <w:spacing w:before="47" w:line="259" w:lineRule="auto"/>
              <w:ind w:right="122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hod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us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sess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isk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dividua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i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includ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pecificatio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hethe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i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as done at the study or outcome level), and how this information is to be used in any data synthesis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974B7" w14:textId="21983471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8</w:t>
            </w:r>
          </w:p>
        </w:tc>
      </w:tr>
      <w:tr w:rsidR="00F656AB" w14:paraId="1C1D6C6B" w14:textId="77777777">
        <w:trPr>
          <w:trHeight w:val="354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09F88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sz w:val="19"/>
              </w:rPr>
              <w:t>Summary</w:t>
            </w:r>
            <w:r>
              <w:rPr>
                <w:spacing w:val="37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measur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4F301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3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B5BF5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Stat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rincipal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mmary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asures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isk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atio,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ifferenc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means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3A3BE" w14:textId="3DC31E80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</w:t>
            </w:r>
            <w:r w:rsidR="00A80CB4">
              <w:rPr>
                <w:rFonts w:ascii="Times New Roman"/>
                <w:sz w:val="18"/>
              </w:rPr>
              <w:t>9</w:t>
            </w:r>
          </w:p>
        </w:tc>
      </w:tr>
      <w:tr w:rsidR="00F656AB" w14:paraId="422C2C5F" w14:textId="77777777">
        <w:trPr>
          <w:trHeight w:val="585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507C9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Synthesis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result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8655E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4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5753A" w14:textId="77777777" w:rsidR="00F656AB" w:rsidRDefault="00636DFB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hod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handl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mbin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ult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ie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one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asur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sistency (e.g., I</w:t>
            </w:r>
            <w:r>
              <w:rPr>
                <w:w w:val="105"/>
                <w:sz w:val="19"/>
                <w:vertAlign w:val="superscript"/>
              </w:rPr>
              <w:t>2</w:t>
            </w:r>
            <w:r>
              <w:rPr>
                <w:w w:val="105"/>
                <w:sz w:val="13"/>
              </w:rPr>
              <w:t xml:space="preserve">) </w:t>
            </w:r>
            <w:r>
              <w:rPr>
                <w:w w:val="105"/>
                <w:sz w:val="19"/>
              </w:rPr>
              <w:t>for each meta</w:t>
            </w:r>
            <w:r>
              <w:rPr>
                <w:rFonts w:ascii="Calibri"/>
                <w:w w:val="105"/>
                <w:sz w:val="19"/>
              </w:rPr>
              <w:t>-</w:t>
            </w:r>
            <w:r>
              <w:rPr>
                <w:w w:val="105"/>
                <w:sz w:val="19"/>
              </w:rPr>
              <w:t>analysis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F271C" w14:textId="37220EBF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9</w:t>
            </w:r>
          </w:p>
        </w:tc>
      </w:tr>
    </w:tbl>
    <w:p w14:paraId="33AF1221" w14:textId="77777777" w:rsidR="00F656AB" w:rsidRDefault="00636DFB">
      <w:pPr>
        <w:pStyle w:val="BodyText"/>
        <w:spacing w:before="107"/>
        <w:ind w:left="5466" w:right="5466"/>
        <w:jc w:val="center"/>
      </w:pPr>
      <w:r>
        <w:t>Page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10"/>
        </w:rPr>
        <w:t>2</w:t>
      </w:r>
    </w:p>
    <w:p w14:paraId="5E5738C1" w14:textId="77777777" w:rsidR="00F656AB" w:rsidRDefault="00F656AB">
      <w:pPr>
        <w:jc w:val="center"/>
        <w:sectPr w:rsidR="00F656AB">
          <w:headerReference w:type="default" r:id="rId6"/>
          <w:type w:val="continuous"/>
          <w:pgSz w:w="15840" w:h="12240" w:orient="landscape"/>
          <w:pgMar w:top="1440" w:right="200" w:bottom="280" w:left="200" w:header="542" w:footer="0" w:gutter="0"/>
          <w:pgNumType w:start="1"/>
          <w:cols w:space="720"/>
        </w:sectPr>
      </w:pPr>
    </w:p>
    <w:tbl>
      <w:tblPr>
        <w:tblW w:w="0" w:type="auto"/>
        <w:tblInd w:w="126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3"/>
        <w:gridCol w:w="537"/>
        <w:gridCol w:w="10603"/>
        <w:gridCol w:w="1257"/>
      </w:tblGrid>
      <w:tr w:rsidR="00F656AB" w14:paraId="4658B292" w14:textId="77777777">
        <w:trPr>
          <w:trHeight w:val="670"/>
        </w:trPr>
        <w:tc>
          <w:tcPr>
            <w:tcW w:w="280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532929DD" w14:textId="77777777" w:rsidR="00F656AB" w:rsidRDefault="00636DFB">
            <w:pPr>
              <w:pStyle w:val="TableParagraph"/>
              <w:spacing w:before="215"/>
              <w:rPr>
                <w:b/>
                <w:sz w:val="21"/>
              </w:rPr>
            </w:pPr>
            <w:r>
              <w:rPr>
                <w:b/>
                <w:color w:val="FFFFFF"/>
                <w:spacing w:val="-2"/>
                <w:sz w:val="21"/>
              </w:rPr>
              <w:lastRenderedPageBreak/>
              <w:t>Section/topic</w:t>
            </w:r>
          </w:p>
        </w:tc>
        <w:tc>
          <w:tcPr>
            <w:tcW w:w="53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6D37F6BF" w14:textId="77777777" w:rsidR="00F656AB" w:rsidRDefault="00636DFB">
            <w:pPr>
              <w:pStyle w:val="TableParagraph"/>
              <w:spacing w:before="215"/>
              <w:ind w:left="0" w:right="97"/>
              <w:jc w:val="right"/>
              <w:rPr>
                <w:b/>
                <w:sz w:val="21"/>
              </w:rPr>
            </w:pPr>
            <w:r>
              <w:rPr>
                <w:b/>
                <w:color w:val="FFFFFF"/>
                <w:w w:val="102"/>
                <w:sz w:val="21"/>
              </w:rPr>
              <w:t>#</w:t>
            </w:r>
          </w:p>
        </w:tc>
        <w:tc>
          <w:tcPr>
            <w:tcW w:w="1060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1701FA12" w14:textId="77777777" w:rsidR="00F656AB" w:rsidRDefault="00636DFB">
            <w:pPr>
              <w:pStyle w:val="TableParagraph"/>
              <w:spacing w:before="215"/>
              <w:rPr>
                <w:b/>
                <w:sz w:val="21"/>
              </w:rPr>
            </w:pPr>
            <w:r>
              <w:rPr>
                <w:b/>
                <w:color w:val="FFFFFF"/>
                <w:sz w:val="21"/>
              </w:rPr>
              <w:t>Checklist</w:t>
            </w:r>
            <w:r>
              <w:rPr>
                <w:b/>
                <w:color w:val="FFFFFF"/>
                <w:spacing w:val="36"/>
                <w:sz w:val="21"/>
              </w:rPr>
              <w:t xml:space="preserve"> </w:t>
            </w:r>
            <w:r>
              <w:rPr>
                <w:b/>
                <w:color w:val="FFFFFF"/>
                <w:spacing w:val="-4"/>
                <w:sz w:val="21"/>
              </w:rPr>
              <w:t>item</w:t>
            </w:r>
          </w:p>
        </w:tc>
        <w:tc>
          <w:tcPr>
            <w:tcW w:w="125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63639A"/>
          </w:tcPr>
          <w:p w14:paraId="41E3419B" w14:textId="77777777" w:rsidR="00F656AB" w:rsidRDefault="00636DFB">
            <w:pPr>
              <w:pStyle w:val="TableParagraph"/>
              <w:spacing w:before="90" w:line="252" w:lineRule="auto"/>
              <w:ind w:left="106"/>
              <w:rPr>
                <w:b/>
                <w:sz w:val="21"/>
              </w:rPr>
            </w:pPr>
            <w:r>
              <w:rPr>
                <w:b/>
                <w:color w:val="FFFFFF"/>
                <w:spacing w:val="-2"/>
                <w:sz w:val="21"/>
              </w:rPr>
              <w:t xml:space="preserve">Reported </w:t>
            </w:r>
            <w:r>
              <w:rPr>
                <w:b/>
                <w:color w:val="FFFFFF"/>
                <w:sz w:val="21"/>
              </w:rPr>
              <w:t>on</w:t>
            </w:r>
            <w:r>
              <w:rPr>
                <w:b/>
                <w:color w:val="FFFFFF"/>
                <w:spacing w:val="16"/>
                <w:sz w:val="21"/>
              </w:rPr>
              <w:t xml:space="preserve"> </w:t>
            </w:r>
            <w:r>
              <w:rPr>
                <w:b/>
                <w:color w:val="FFFFFF"/>
                <w:sz w:val="21"/>
              </w:rPr>
              <w:t>page</w:t>
            </w:r>
            <w:r>
              <w:rPr>
                <w:b/>
                <w:color w:val="FFFFFF"/>
                <w:spacing w:val="16"/>
                <w:sz w:val="21"/>
              </w:rPr>
              <w:t xml:space="preserve"> </w:t>
            </w:r>
            <w:r>
              <w:rPr>
                <w:b/>
                <w:color w:val="FFFFFF"/>
                <w:spacing w:val="-10"/>
                <w:sz w:val="21"/>
              </w:rPr>
              <w:t>#</w:t>
            </w:r>
          </w:p>
        </w:tc>
      </w:tr>
      <w:tr w:rsidR="00F656AB" w14:paraId="0CFAD469" w14:textId="77777777">
        <w:trPr>
          <w:trHeight w:val="579"/>
        </w:trPr>
        <w:tc>
          <w:tcPr>
            <w:tcW w:w="28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76E05" w14:textId="77777777" w:rsidR="00F656AB" w:rsidRDefault="00636DFB">
            <w:pPr>
              <w:pStyle w:val="TableParagraph"/>
              <w:spacing w:before="51"/>
              <w:rPr>
                <w:sz w:val="19"/>
              </w:rPr>
            </w:pPr>
            <w:r>
              <w:rPr>
                <w:w w:val="105"/>
                <w:sz w:val="19"/>
              </w:rPr>
              <w:t>Risk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cros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studies</w:t>
            </w:r>
          </w:p>
        </w:tc>
        <w:tc>
          <w:tcPr>
            <w:tcW w:w="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48DA2" w14:textId="77777777" w:rsidR="00F656AB" w:rsidRDefault="00636DFB">
            <w:pPr>
              <w:pStyle w:val="TableParagraph"/>
              <w:spacing w:before="51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5</w:t>
            </w:r>
          </w:p>
        </w:tc>
        <w:tc>
          <w:tcPr>
            <w:tcW w:w="106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A5533" w14:textId="77777777" w:rsidR="00F656AB" w:rsidRDefault="00636DFB">
            <w:pPr>
              <w:pStyle w:val="TableParagraph"/>
              <w:spacing w:before="51" w:line="259" w:lineRule="auto"/>
              <w:rPr>
                <w:sz w:val="19"/>
              </w:rPr>
            </w:pPr>
            <w:r>
              <w:rPr>
                <w:w w:val="105"/>
                <w:sz w:val="19"/>
              </w:rPr>
              <w:t>Specif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sessmen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isk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a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a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ffec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umulativ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vide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ublicatio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lective reporting within studies).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334BC" w14:textId="00777E06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8</w:t>
            </w:r>
          </w:p>
        </w:tc>
      </w:tr>
      <w:tr w:rsidR="00F656AB" w14:paraId="288AA08B" w14:textId="77777777">
        <w:trPr>
          <w:trHeight w:val="57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B377E5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z w:val="19"/>
              </w:rPr>
              <w:t>Additional</w:t>
            </w:r>
            <w:r>
              <w:rPr>
                <w:spacing w:val="35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analys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90B4510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6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654B7C" w14:textId="77777777" w:rsidR="00F656AB" w:rsidRDefault="00636DFB">
            <w:pPr>
              <w:pStyle w:val="TableParagraph"/>
              <w:spacing w:line="254" w:lineRule="auto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hod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dditiona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alys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nsitivit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bgroup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alyse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a-regression)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one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dicating which were pre</w:t>
            </w:r>
            <w:r>
              <w:rPr>
                <w:rFonts w:ascii="Calibri"/>
                <w:w w:val="105"/>
                <w:sz w:val="19"/>
              </w:rPr>
              <w:t>-</w:t>
            </w:r>
            <w:r>
              <w:rPr>
                <w:w w:val="105"/>
                <w:sz w:val="19"/>
              </w:rPr>
              <w:t>specified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0D9143" w14:textId="0ADB4AC3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9</w:t>
            </w:r>
          </w:p>
        </w:tc>
      </w:tr>
      <w:tr w:rsidR="00F656AB" w14:paraId="0C23A614" w14:textId="77777777">
        <w:trPr>
          <w:trHeight w:val="340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693DB741" w14:textId="77777777" w:rsidR="00F656AB" w:rsidRDefault="00636DFB">
            <w:pPr>
              <w:pStyle w:val="TableParagraph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RESULTS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7FAC32BE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37764F63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6F4E7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Study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selection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E1F20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7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D0D55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Giv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number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i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creened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sess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ligibility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it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ason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xclusion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 each stage, ideally with a flow diagram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52F59" w14:textId="625FFEFA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</w:t>
            </w:r>
            <w:r w:rsidR="00834ED3">
              <w:rPr>
                <w:rFonts w:ascii="Times New Roman"/>
                <w:sz w:val="18"/>
              </w:rPr>
              <w:t>10</w:t>
            </w:r>
            <w:r w:rsidR="00501BD6">
              <w:rPr>
                <w:rFonts w:ascii="Times New Roman"/>
                <w:sz w:val="18"/>
              </w:rPr>
              <w:t>, Figure 1</w:t>
            </w:r>
          </w:p>
        </w:tc>
      </w:tr>
      <w:tr w:rsidR="00F656AB" w14:paraId="7C310E7C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04B93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Study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characteristic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03299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8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1FC82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a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resen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haracteristic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hi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er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xtract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 size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ICOS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llow-up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eriod)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 provide the citations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0FAC4" w14:textId="13E5D8D8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</w:t>
            </w:r>
            <w:r w:rsidR="00834ED3">
              <w:rPr>
                <w:rFonts w:ascii="Times New Roman"/>
                <w:sz w:val="18"/>
              </w:rPr>
              <w:t>10</w:t>
            </w:r>
            <w:r w:rsidR="002460A8">
              <w:rPr>
                <w:rFonts w:ascii="Times New Roman"/>
                <w:sz w:val="18"/>
              </w:rPr>
              <w:t>, Table 1</w:t>
            </w:r>
          </w:p>
        </w:tc>
      </w:tr>
      <w:tr w:rsidR="00F656AB" w14:paraId="2B711419" w14:textId="77777777">
        <w:trPr>
          <w:trHeight w:val="359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5B0B9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Risk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within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studi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95E7B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19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A7425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Presen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n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isk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ach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,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vailable,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y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utcome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level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sessmen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se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tem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spacing w:val="-4"/>
                <w:w w:val="105"/>
                <w:sz w:val="19"/>
              </w:rPr>
              <w:t>12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67E1D" w14:textId="16FD0BD9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1</w:t>
            </w:r>
            <w:r w:rsidR="00834ED3">
              <w:rPr>
                <w:rFonts w:ascii="Times New Roman"/>
                <w:sz w:val="18"/>
              </w:rPr>
              <w:t>1</w:t>
            </w:r>
            <w:r w:rsidR="002460A8">
              <w:rPr>
                <w:rFonts w:ascii="Times New Roman"/>
                <w:sz w:val="18"/>
              </w:rPr>
              <w:t>,  Figure 2</w:t>
            </w:r>
          </w:p>
        </w:tc>
      </w:tr>
      <w:tr w:rsidR="00F656AB" w14:paraId="60651956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CDCB3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Results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dividual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studi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B7BCB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0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9007F" w14:textId="77777777" w:rsidR="00F656AB" w:rsidRDefault="00636DFB">
            <w:pPr>
              <w:pStyle w:val="TableParagraph"/>
              <w:spacing w:before="47" w:line="259" w:lineRule="auto"/>
              <w:ind w:right="122"/>
              <w:rPr>
                <w:sz w:val="19"/>
              </w:rPr>
            </w:pP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utcom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sider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benefit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harms)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present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a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: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a)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impl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mmar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ach intervention group (b) effect estimates and confidence intervals, ideally with a forest plot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4FB9A" w14:textId="4451FB7B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1</w:t>
            </w:r>
            <w:r w:rsidR="00834ED3">
              <w:rPr>
                <w:rFonts w:ascii="Times New Roman"/>
                <w:sz w:val="18"/>
              </w:rPr>
              <w:t>1</w:t>
            </w:r>
            <w:r>
              <w:rPr>
                <w:rFonts w:ascii="Times New Roman"/>
                <w:sz w:val="18"/>
              </w:rPr>
              <w:t>-17</w:t>
            </w:r>
          </w:p>
        </w:tc>
      </w:tr>
      <w:tr w:rsidR="00F656AB" w14:paraId="73593163" w14:textId="77777777">
        <w:trPr>
          <w:trHeight w:val="354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9E2A4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Synthesis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result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884B8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1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86A33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Present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ults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ach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a-analysis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one,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ing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fidence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tervals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asures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consistency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EFAD3" w14:textId="0C5C2484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</w:t>
            </w:r>
            <w:r w:rsidR="00076BF1">
              <w:rPr>
                <w:rFonts w:ascii="Times New Roman"/>
                <w:sz w:val="18"/>
              </w:rPr>
              <w:t>1</w:t>
            </w:r>
            <w:r w:rsidR="00834ED3">
              <w:rPr>
                <w:rFonts w:ascii="Times New Roman"/>
                <w:sz w:val="18"/>
              </w:rPr>
              <w:t>1</w:t>
            </w:r>
            <w:r w:rsidR="00076BF1">
              <w:rPr>
                <w:rFonts w:ascii="Times New Roman"/>
                <w:sz w:val="18"/>
              </w:rPr>
              <w:t>-17, Figure 3-18</w:t>
            </w:r>
          </w:p>
        </w:tc>
      </w:tr>
      <w:tr w:rsidR="00F656AB" w14:paraId="1ED93633" w14:textId="77777777">
        <w:trPr>
          <w:trHeight w:val="359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8A0C5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Risk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cros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studie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C7E82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2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0C01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Presen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ults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y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ssessmen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isk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cross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ies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see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tem</w:t>
            </w:r>
            <w:r>
              <w:rPr>
                <w:spacing w:val="-3"/>
                <w:w w:val="105"/>
                <w:sz w:val="19"/>
              </w:rPr>
              <w:t xml:space="preserve"> </w:t>
            </w:r>
            <w:r>
              <w:rPr>
                <w:spacing w:val="-4"/>
                <w:w w:val="105"/>
                <w:sz w:val="19"/>
              </w:rPr>
              <w:t>15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66D7" w14:textId="5F491E6F" w:rsidR="00F656AB" w:rsidRDefault="00EF103E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 w:rsidRPr="00EF103E">
              <w:rPr>
                <w:rFonts w:ascii="Times New Roman"/>
                <w:sz w:val="18"/>
              </w:rPr>
              <w:t>#</w:t>
            </w:r>
            <w:r w:rsidR="00FB008B" w:rsidRPr="00EF103E">
              <w:rPr>
                <w:rFonts w:ascii="Times New Roman"/>
                <w:sz w:val="18"/>
              </w:rPr>
              <w:t>1</w:t>
            </w:r>
            <w:r w:rsidR="00834ED3">
              <w:rPr>
                <w:rFonts w:ascii="Times New Roman"/>
                <w:sz w:val="18"/>
              </w:rPr>
              <w:t>1</w:t>
            </w:r>
            <w:r w:rsidR="00FB008B" w:rsidRPr="00EF103E">
              <w:rPr>
                <w:rFonts w:ascii="Times New Roman"/>
                <w:sz w:val="18"/>
              </w:rPr>
              <w:t>, Figure</w:t>
            </w:r>
            <w:r w:rsidRPr="00EF103E">
              <w:rPr>
                <w:rFonts w:ascii="Times New Roman"/>
                <w:sz w:val="18"/>
              </w:rPr>
              <w:t xml:space="preserve"> 2</w:t>
            </w:r>
          </w:p>
        </w:tc>
      </w:tr>
      <w:tr w:rsidR="00F656AB" w14:paraId="06F3DF43" w14:textId="77777777">
        <w:trPr>
          <w:trHeight w:val="392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01122E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z w:val="19"/>
              </w:rPr>
              <w:t>Additional</w:t>
            </w:r>
            <w:r>
              <w:rPr>
                <w:spacing w:val="35"/>
                <w:sz w:val="19"/>
              </w:rPr>
              <w:t xml:space="preserve"> </w:t>
            </w:r>
            <w:r>
              <w:rPr>
                <w:spacing w:val="-2"/>
                <w:sz w:val="19"/>
              </w:rPr>
              <w:t>analysi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A232568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3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5EF78D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w w:val="105"/>
                <w:sz w:val="19"/>
              </w:rPr>
              <w:t>Give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ults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dditional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alyses,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f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on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nsitivity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r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bgroup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alyses,</w:t>
            </w:r>
            <w:r>
              <w:rPr>
                <w:spacing w:val="-7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eta-regression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[se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tem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16]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4B9DDD" w14:textId="006206F2" w:rsidR="00F656AB" w:rsidRDefault="00FB008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 w:rsidRPr="00FB008B">
              <w:rPr>
                <w:rFonts w:ascii="Times New Roman"/>
                <w:sz w:val="18"/>
              </w:rPr>
              <w:t>#10-17, Figure 3-18</w:t>
            </w:r>
          </w:p>
        </w:tc>
      </w:tr>
      <w:tr w:rsidR="00F656AB" w14:paraId="37E6C1DC" w14:textId="77777777">
        <w:trPr>
          <w:trHeight w:val="344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54C8B4C1" w14:textId="77777777" w:rsidR="00F656AB" w:rsidRDefault="00636DFB">
            <w:pPr>
              <w:pStyle w:val="TableParagraph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DISCUSSION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32CB2F6A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3DE63B3E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7F249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Summary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evidence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69A70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4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F6BD8" w14:textId="77777777" w:rsidR="00F656AB" w:rsidRDefault="00636DFB">
            <w:pPr>
              <w:pStyle w:val="TableParagraph"/>
              <w:spacing w:before="47" w:line="252" w:lineRule="auto"/>
              <w:ind w:right="122"/>
              <w:rPr>
                <w:sz w:val="19"/>
              </w:rPr>
            </w:pPr>
            <w:r>
              <w:rPr>
                <w:w w:val="105"/>
                <w:sz w:val="19"/>
              </w:rPr>
              <w:t>Summariz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ai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inding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lud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rengt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vide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a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mai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utcome;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side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ir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levanc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o key groups (e.g., healthcare providers, users, and policy makers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8253A" w14:textId="6ADEC316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1</w:t>
            </w:r>
            <w:r w:rsidR="002C16D6">
              <w:rPr>
                <w:rFonts w:ascii="Times New Roman"/>
                <w:sz w:val="18"/>
              </w:rPr>
              <w:t>8</w:t>
            </w:r>
          </w:p>
          <w:p w14:paraId="67B8F6F0" w14:textId="77777777" w:rsidR="00636DFB" w:rsidRPr="00636DFB" w:rsidRDefault="00636DFB" w:rsidP="00636DFB">
            <w:pPr>
              <w:jc w:val="center"/>
            </w:pPr>
          </w:p>
        </w:tc>
      </w:tr>
      <w:tr w:rsidR="00F656AB" w14:paraId="057EC316" w14:textId="77777777">
        <w:trPr>
          <w:trHeight w:val="580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B8A85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Limitation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DF7B7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5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51ACC" w14:textId="77777777" w:rsidR="00F656AB" w:rsidRDefault="00636DFB">
            <w:pPr>
              <w:pStyle w:val="TableParagraph"/>
              <w:spacing w:before="47"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Discus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limitation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utcome leve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isk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bias)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-leve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complet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trieval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 identified research, reporting bias)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1CC7E" w14:textId="499D1AEF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22</w:t>
            </w:r>
          </w:p>
        </w:tc>
      </w:tr>
      <w:tr w:rsidR="00F656AB" w14:paraId="74A9AAE0" w14:textId="77777777">
        <w:trPr>
          <w:trHeight w:val="421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B0ED724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Conclusions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3606A1A" w14:textId="77777777" w:rsidR="00F656AB" w:rsidRDefault="00636DFB">
            <w:pPr>
              <w:pStyle w:val="TableParagraph"/>
              <w:spacing w:before="47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6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4D34230" w14:textId="77777777" w:rsidR="00F656AB" w:rsidRDefault="00636DFB">
            <w:pPr>
              <w:pStyle w:val="TableParagraph"/>
              <w:spacing w:before="47"/>
              <w:rPr>
                <w:sz w:val="19"/>
              </w:rPr>
            </w:pPr>
            <w:r>
              <w:rPr>
                <w:w w:val="105"/>
                <w:sz w:val="19"/>
              </w:rPr>
              <w:t>Provid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general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terpretation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ults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text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ther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vidence,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nd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mplications</w:t>
            </w:r>
            <w:r>
              <w:rPr>
                <w:spacing w:val="-4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6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uture</w:t>
            </w:r>
            <w:r>
              <w:rPr>
                <w:spacing w:val="-5"/>
                <w:w w:val="105"/>
                <w:sz w:val="19"/>
              </w:rPr>
              <w:t xml:space="preserve"> </w:t>
            </w:r>
            <w:r>
              <w:rPr>
                <w:spacing w:val="-2"/>
                <w:w w:val="105"/>
                <w:sz w:val="19"/>
              </w:rPr>
              <w:t>research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9EDDA5" w14:textId="1CBBC873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2</w:t>
            </w:r>
            <w:r w:rsidR="00DA364F">
              <w:rPr>
                <w:rFonts w:ascii="Times New Roman"/>
                <w:sz w:val="18"/>
              </w:rPr>
              <w:t>3</w:t>
            </w:r>
          </w:p>
        </w:tc>
      </w:tr>
      <w:tr w:rsidR="00F656AB" w14:paraId="164A2478" w14:textId="77777777">
        <w:trPr>
          <w:trHeight w:val="335"/>
        </w:trPr>
        <w:tc>
          <w:tcPr>
            <w:tcW w:w="1394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2C0D4C76" w14:textId="77777777" w:rsidR="00F656AB" w:rsidRDefault="00636DFB">
            <w:pPr>
              <w:pStyle w:val="TableParagraph"/>
              <w:spacing w:before="47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FUNDING</w:t>
            </w:r>
          </w:p>
        </w:tc>
        <w:tc>
          <w:tcPr>
            <w:tcW w:w="1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</w:tcPr>
          <w:p w14:paraId="153B12BA" w14:textId="77777777" w:rsidR="00F656AB" w:rsidRDefault="00F656A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F656AB" w14:paraId="37018901" w14:textId="77777777">
        <w:trPr>
          <w:trHeight w:val="579"/>
        </w:trPr>
        <w:tc>
          <w:tcPr>
            <w:tcW w:w="28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65BA3B" w14:textId="77777777" w:rsidR="00F656AB" w:rsidRDefault="00636DFB">
            <w:pPr>
              <w:pStyle w:val="TableParagraph"/>
              <w:rPr>
                <w:sz w:val="19"/>
              </w:rPr>
            </w:pPr>
            <w:r>
              <w:rPr>
                <w:spacing w:val="-2"/>
                <w:w w:val="105"/>
                <w:sz w:val="19"/>
              </w:rPr>
              <w:t>Funding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AA62A79" w14:textId="77777777" w:rsidR="00F656AB" w:rsidRDefault="00636DFB">
            <w:pPr>
              <w:pStyle w:val="TableParagraph"/>
              <w:ind w:left="0" w:right="95"/>
              <w:jc w:val="right"/>
              <w:rPr>
                <w:sz w:val="19"/>
              </w:rPr>
            </w:pPr>
            <w:r>
              <w:rPr>
                <w:spacing w:val="-5"/>
                <w:w w:val="105"/>
                <w:sz w:val="19"/>
              </w:rPr>
              <w:t>27</w:t>
            </w:r>
          </w:p>
        </w:tc>
        <w:tc>
          <w:tcPr>
            <w:tcW w:w="106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B830E8" w14:textId="77777777" w:rsidR="00F656AB" w:rsidRDefault="00636DFB">
            <w:pPr>
              <w:pStyle w:val="TableParagraph"/>
              <w:spacing w:line="252" w:lineRule="auto"/>
              <w:rPr>
                <w:sz w:val="19"/>
              </w:rPr>
            </w:pPr>
            <w:r>
              <w:rPr>
                <w:w w:val="105"/>
                <w:sz w:val="19"/>
              </w:rPr>
              <w:t>Describ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ourc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unding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ystematic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view an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the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ppor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(e.g.,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uppl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data);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ol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under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fo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he systematic review.</w:t>
            </w:r>
          </w:p>
        </w:tc>
        <w:tc>
          <w:tcPr>
            <w:tcW w:w="12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C392306" w14:textId="6D2E9F6A" w:rsidR="00F656AB" w:rsidRDefault="00636DF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#2</w:t>
            </w:r>
          </w:p>
        </w:tc>
      </w:tr>
    </w:tbl>
    <w:p w14:paraId="50F1AD86" w14:textId="77777777" w:rsidR="00F656AB" w:rsidRDefault="00F656AB">
      <w:pPr>
        <w:pStyle w:val="BodyText"/>
        <w:spacing w:before="6"/>
        <w:rPr>
          <w:sz w:val="17"/>
        </w:rPr>
      </w:pPr>
    </w:p>
    <w:p w14:paraId="629AD66D" w14:textId="77777777" w:rsidR="00F656AB" w:rsidRDefault="00636DFB">
      <w:pPr>
        <w:pStyle w:val="BodyText"/>
        <w:spacing w:before="91"/>
        <w:ind w:left="232"/>
      </w:pPr>
      <w:r>
        <w:rPr>
          <w:i/>
        </w:rPr>
        <w:t>From:</w:t>
      </w:r>
      <w:r>
        <w:rPr>
          <w:i/>
          <w:spacing w:val="80"/>
        </w:rPr>
        <w:t xml:space="preserve"> </w:t>
      </w:r>
      <w:r>
        <w:t>Moher</w:t>
      </w:r>
      <w:r>
        <w:rPr>
          <w:spacing w:val="20"/>
        </w:rPr>
        <w:t xml:space="preserve"> </w:t>
      </w:r>
      <w:r>
        <w:t>D,</w:t>
      </w:r>
      <w:r>
        <w:rPr>
          <w:spacing w:val="20"/>
        </w:rPr>
        <w:t xml:space="preserve"> </w:t>
      </w:r>
      <w:r>
        <w:t>Liberati</w:t>
      </w:r>
      <w:r>
        <w:rPr>
          <w:spacing w:val="20"/>
        </w:rPr>
        <w:t xml:space="preserve"> </w:t>
      </w:r>
      <w:r>
        <w:t>A,</w:t>
      </w:r>
      <w:r>
        <w:rPr>
          <w:spacing w:val="20"/>
        </w:rPr>
        <w:t xml:space="preserve"> </w:t>
      </w:r>
      <w:r>
        <w:t>Tetzlaff</w:t>
      </w:r>
      <w:r>
        <w:rPr>
          <w:spacing w:val="20"/>
        </w:rPr>
        <w:t xml:space="preserve"> </w:t>
      </w:r>
      <w:r>
        <w:t>J,</w:t>
      </w:r>
      <w:r>
        <w:rPr>
          <w:spacing w:val="20"/>
        </w:rPr>
        <w:t xml:space="preserve"> </w:t>
      </w:r>
      <w:r>
        <w:t>Altman</w:t>
      </w:r>
      <w:r>
        <w:rPr>
          <w:spacing w:val="20"/>
        </w:rPr>
        <w:t xml:space="preserve"> </w:t>
      </w:r>
      <w:r>
        <w:t>DG,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PRISMA</w:t>
      </w:r>
      <w:r>
        <w:rPr>
          <w:spacing w:val="20"/>
        </w:rPr>
        <w:t xml:space="preserve"> </w:t>
      </w:r>
      <w:r>
        <w:t>Group</w:t>
      </w:r>
      <w:r>
        <w:rPr>
          <w:spacing w:val="20"/>
        </w:rPr>
        <w:t xml:space="preserve"> </w:t>
      </w:r>
      <w:r>
        <w:t>(2009).</w:t>
      </w:r>
      <w:r>
        <w:rPr>
          <w:spacing w:val="18"/>
        </w:rPr>
        <w:t xml:space="preserve"> </w:t>
      </w:r>
      <w:r>
        <w:t>Preferred</w:t>
      </w:r>
      <w:r>
        <w:rPr>
          <w:spacing w:val="19"/>
        </w:rPr>
        <w:t xml:space="preserve"> </w:t>
      </w:r>
      <w:r>
        <w:t>Reporting</w:t>
      </w:r>
      <w:r>
        <w:rPr>
          <w:spacing w:val="19"/>
        </w:rPr>
        <w:t xml:space="preserve"> </w:t>
      </w:r>
      <w:r>
        <w:t>Items</w:t>
      </w:r>
      <w:r>
        <w:rPr>
          <w:spacing w:val="19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Systematic</w:t>
      </w:r>
      <w:r>
        <w:rPr>
          <w:spacing w:val="19"/>
        </w:rPr>
        <w:t xml:space="preserve"> </w:t>
      </w:r>
      <w:r>
        <w:t>Reviews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Meta-Analyses: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PRISMA</w:t>
      </w:r>
      <w:r>
        <w:rPr>
          <w:spacing w:val="20"/>
        </w:rPr>
        <w:t xml:space="preserve"> </w:t>
      </w:r>
      <w:r>
        <w:t>Statement.</w:t>
      </w:r>
      <w:r>
        <w:rPr>
          <w:spacing w:val="19"/>
        </w:rPr>
        <w:t xml:space="preserve"> </w:t>
      </w:r>
      <w:r>
        <w:t>PLoS</w:t>
      </w:r>
      <w:r>
        <w:rPr>
          <w:spacing w:val="20"/>
        </w:rPr>
        <w:t xml:space="preserve"> </w:t>
      </w:r>
      <w:r>
        <w:t>Med</w:t>
      </w:r>
      <w:r>
        <w:rPr>
          <w:spacing w:val="19"/>
        </w:rPr>
        <w:t xml:space="preserve"> </w:t>
      </w:r>
      <w:r>
        <w:t>6(7):</w:t>
      </w:r>
      <w:r>
        <w:rPr>
          <w:spacing w:val="20"/>
        </w:rPr>
        <w:t xml:space="preserve"> </w:t>
      </w:r>
      <w:r>
        <w:t xml:space="preserve">e1000097. </w:t>
      </w:r>
      <w:r>
        <w:rPr>
          <w:spacing w:val="-2"/>
        </w:rPr>
        <w:t>doi:10.1371/journal.pmed1000097</w:t>
      </w:r>
    </w:p>
    <w:p w14:paraId="69211140" w14:textId="77777777" w:rsidR="00F656AB" w:rsidRDefault="00636DFB">
      <w:pPr>
        <w:spacing w:before="7"/>
        <w:ind w:left="5466" w:right="5466"/>
        <w:jc w:val="center"/>
        <w:rPr>
          <w:sz w:val="17"/>
        </w:rPr>
      </w:pPr>
      <w:r>
        <w:rPr>
          <w:color w:val="333399"/>
          <w:w w:val="105"/>
          <w:sz w:val="17"/>
        </w:rPr>
        <w:t>For</w:t>
      </w:r>
      <w:r>
        <w:rPr>
          <w:color w:val="333399"/>
          <w:spacing w:val="-2"/>
          <w:w w:val="105"/>
          <w:sz w:val="17"/>
        </w:rPr>
        <w:t xml:space="preserve"> </w:t>
      </w:r>
      <w:r>
        <w:rPr>
          <w:color w:val="333399"/>
          <w:w w:val="105"/>
          <w:sz w:val="17"/>
        </w:rPr>
        <w:t>more information,</w:t>
      </w:r>
      <w:r>
        <w:rPr>
          <w:color w:val="333399"/>
          <w:spacing w:val="-1"/>
          <w:w w:val="105"/>
          <w:sz w:val="17"/>
        </w:rPr>
        <w:t xml:space="preserve"> </w:t>
      </w:r>
      <w:r>
        <w:rPr>
          <w:color w:val="333399"/>
          <w:w w:val="105"/>
          <w:sz w:val="17"/>
        </w:rPr>
        <w:t>visit:</w:t>
      </w:r>
      <w:r>
        <w:rPr>
          <w:color w:val="333399"/>
          <w:spacing w:val="-1"/>
          <w:w w:val="105"/>
          <w:sz w:val="17"/>
        </w:rPr>
        <w:t xml:space="preserve"> </w:t>
      </w:r>
      <w:hyperlink r:id="rId7">
        <w:r>
          <w:rPr>
            <w:b/>
            <w:color w:val="0063FF"/>
            <w:w w:val="105"/>
            <w:sz w:val="17"/>
            <w:u w:val="single" w:color="0063FF"/>
          </w:rPr>
          <w:t>www.prisma</w:t>
        </w:r>
        <w:r>
          <w:rPr>
            <w:rFonts w:ascii="Calibri"/>
            <w:b/>
            <w:color w:val="0063FF"/>
            <w:w w:val="105"/>
            <w:sz w:val="17"/>
            <w:u w:val="single" w:color="0063FF"/>
          </w:rPr>
          <w:t>-</w:t>
        </w:r>
        <w:r>
          <w:rPr>
            <w:b/>
            <w:color w:val="0063FF"/>
            <w:spacing w:val="-2"/>
            <w:w w:val="105"/>
            <w:sz w:val="17"/>
            <w:u w:val="single" w:color="0063FF"/>
          </w:rPr>
          <w:t>statement.org</w:t>
        </w:r>
        <w:r>
          <w:rPr>
            <w:spacing w:val="-2"/>
            <w:w w:val="105"/>
            <w:sz w:val="17"/>
          </w:rPr>
          <w:t>.</w:t>
        </w:r>
      </w:hyperlink>
    </w:p>
    <w:p w14:paraId="349FB58B" w14:textId="77777777" w:rsidR="00F656AB" w:rsidRDefault="00636DFB">
      <w:pPr>
        <w:pStyle w:val="BodyText"/>
        <w:spacing w:before="135"/>
        <w:ind w:left="5466" w:right="5466"/>
        <w:jc w:val="center"/>
      </w:pPr>
      <w:r>
        <w:t>Page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10"/>
        </w:rPr>
        <w:t>2</w:t>
      </w:r>
    </w:p>
    <w:sectPr w:rsidR="00F656AB">
      <w:pgSz w:w="15840" w:h="12240" w:orient="landscape"/>
      <w:pgMar w:top="1440" w:right="200" w:bottom="280" w:left="200" w:header="54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39A57" w14:textId="77777777" w:rsidR="00C17928" w:rsidRDefault="00C17928">
      <w:r>
        <w:separator/>
      </w:r>
    </w:p>
  </w:endnote>
  <w:endnote w:type="continuationSeparator" w:id="0">
    <w:p w14:paraId="726057CA" w14:textId="77777777" w:rsidR="00C17928" w:rsidRDefault="00C179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Demibold Roman">
    <w:altName w:val="Lucida Sans Demibold Roman"/>
    <w:panose1 w:val="020B0703040504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37D89" w14:textId="77777777" w:rsidR="00C17928" w:rsidRDefault="00C17928">
      <w:r>
        <w:separator/>
      </w:r>
    </w:p>
  </w:footnote>
  <w:footnote w:type="continuationSeparator" w:id="0">
    <w:p w14:paraId="5BE46291" w14:textId="77777777" w:rsidR="00C17928" w:rsidRDefault="00C179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11168" w14:textId="17457637" w:rsidR="00F656AB" w:rsidRDefault="00636DF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573CCA61" wp14:editId="522CE260">
          <wp:simplePos x="0" y="0"/>
          <wp:positionH relativeFrom="page">
            <wp:posOffset>240791</wp:posOffset>
          </wp:positionH>
          <wp:positionV relativeFrom="page">
            <wp:posOffset>344424</wp:posOffset>
          </wp:positionV>
          <wp:extent cx="457200" cy="42062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57200" cy="4206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EF54F60" wp14:editId="205FD39A">
              <wp:simplePos x="0" y="0"/>
              <wp:positionH relativeFrom="page">
                <wp:posOffset>947420</wp:posOffset>
              </wp:positionH>
              <wp:positionV relativeFrom="page">
                <wp:posOffset>445135</wp:posOffset>
              </wp:positionV>
              <wp:extent cx="2418715" cy="262890"/>
              <wp:effectExtent l="0" t="0" r="0" b="0"/>
              <wp:wrapNone/>
              <wp:docPr id="1499820337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8715" cy="2628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F2C8D4" w14:textId="77777777" w:rsidR="00F656AB" w:rsidRDefault="00636DFB">
                          <w:pPr>
                            <w:spacing w:before="26"/>
                            <w:ind w:left="20"/>
                            <w:rPr>
                              <w:rFonts w:ascii="Lucida Sans Demibold Roman"/>
                              <w:b/>
                              <w:sz w:val="31"/>
                            </w:rPr>
                          </w:pPr>
                          <w:r>
                            <w:rPr>
                              <w:rFonts w:ascii="Lucida Sans Demibold Roman"/>
                              <w:b/>
                              <w:sz w:val="31"/>
                            </w:rPr>
                            <w:t>PRISMA</w:t>
                          </w:r>
                          <w:r>
                            <w:rPr>
                              <w:rFonts w:ascii="Lucida Sans Demibold Roman"/>
                              <w:b/>
                              <w:spacing w:val="31"/>
                              <w:sz w:val="31"/>
                            </w:rPr>
                            <w:t xml:space="preserve"> </w:t>
                          </w:r>
                          <w:r>
                            <w:rPr>
                              <w:rFonts w:ascii="Lucida Sans Demibold Roman"/>
                              <w:b/>
                              <w:sz w:val="31"/>
                            </w:rPr>
                            <w:t>2009</w:t>
                          </w:r>
                          <w:r>
                            <w:rPr>
                              <w:rFonts w:ascii="Lucida Sans Demibold Roman"/>
                              <w:b/>
                              <w:spacing w:val="32"/>
                              <w:sz w:val="31"/>
                            </w:rPr>
                            <w:t xml:space="preserve"> </w:t>
                          </w:r>
                          <w:r>
                            <w:rPr>
                              <w:rFonts w:ascii="Lucida Sans Demibold Roman"/>
                              <w:b/>
                              <w:spacing w:val="-2"/>
                              <w:sz w:val="31"/>
                            </w:rPr>
                            <w:t>Checkli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F54F60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4.6pt;margin-top:35.05pt;width:190.45pt;height:20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" filled="f" stroked="f">
              <v:textbox inset="0,0,0,0">
                <w:txbxContent>
                  <w:p w14:paraId="43F2C8D4" w14:textId="77777777" w:rsidR="00F656AB" w:rsidRDefault="00636DFB">
                    <w:pPr>
                      <w:spacing w:before="26"/>
                      <w:ind w:left="20"/>
                      <w:rPr>
                        <w:rFonts w:ascii="Lucida Sans Demibold Roman"/>
                        <w:b/>
                        <w:sz w:val="31"/>
                      </w:rPr>
                    </w:pPr>
                    <w:r>
                      <w:rPr>
                        <w:rFonts w:ascii="Lucida Sans Demibold Roman"/>
                        <w:b/>
                        <w:sz w:val="31"/>
                      </w:rPr>
                      <w:t>PRISMA</w:t>
                    </w:r>
                    <w:r>
                      <w:rPr>
                        <w:rFonts w:ascii="Lucida Sans Demibold Roman"/>
                        <w:b/>
                        <w:spacing w:val="31"/>
                        <w:sz w:val="31"/>
                      </w:rPr>
                      <w:t xml:space="preserve"> </w:t>
                    </w:r>
                    <w:r>
                      <w:rPr>
                        <w:rFonts w:ascii="Lucida Sans Demibold Roman"/>
                        <w:b/>
                        <w:sz w:val="31"/>
                      </w:rPr>
                      <w:t>2009</w:t>
                    </w:r>
                    <w:r>
                      <w:rPr>
                        <w:rFonts w:ascii="Lucida Sans Demibold Roman"/>
                        <w:b/>
                        <w:spacing w:val="32"/>
                        <w:sz w:val="31"/>
                      </w:rPr>
                      <w:t xml:space="preserve"> </w:t>
                    </w:r>
                    <w:r>
                      <w:rPr>
                        <w:rFonts w:ascii="Lucida Sans Demibold Roman"/>
                        <w:b/>
                        <w:spacing w:val="-2"/>
                        <w:sz w:val="31"/>
                      </w:rPr>
                      <w:t>Checkli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TQ2MzUxMzc1MTBQ0lEKTi0uzszPAykwqgUArq04WywAAAA="/>
  </w:docVars>
  <w:rsids>
    <w:rsidRoot w:val="00F656AB"/>
    <w:rsid w:val="00061844"/>
    <w:rsid w:val="00076BF1"/>
    <w:rsid w:val="00185427"/>
    <w:rsid w:val="001B47CA"/>
    <w:rsid w:val="00236C35"/>
    <w:rsid w:val="002460A8"/>
    <w:rsid w:val="002C16D6"/>
    <w:rsid w:val="00360945"/>
    <w:rsid w:val="00493764"/>
    <w:rsid w:val="00501BD6"/>
    <w:rsid w:val="00526CD9"/>
    <w:rsid w:val="00567FB6"/>
    <w:rsid w:val="00591935"/>
    <w:rsid w:val="00597A7F"/>
    <w:rsid w:val="00631E56"/>
    <w:rsid w:val="00633336"/>
    <w:rsid w:val="00636DFB"/>
    <w:rsid w:val="00771D09"/>
    <w:rsid w:val="00785549"/>
    <w:rsid w:val="00834ED3"/>
    <w:rsid w:val="009416C0"/>
    <w:rsid w:val="00A80CB4"/>
    <w:rsid w:val="00AA039D"/>
    <w:rsid w:val="00C16758"/>
    <w:rsid w:val="00C17928"/>
    <w:rsid w:val="00DA364F"/>
    <w:rsid w:val="00DF0DA2"/>
    <w:rsid w:val="00EF103E"/>
    <w:rsid w:val="00F656AB"/>
    <w:rsid w:val="00FB008B"/>
    <w:rsid w:val="00FD1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680397"/>
  <w15:docId w15:val="{3A3434CD-4795-4739-9408-FC0B13BC1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26"/>
      <w:ind w:left="20"/>
    </w:pPr>
    <w:rPr>
      <w:rFonts w:ascii="Lucida Sans Demibold Roman" w:eastAsia="Lucida Sans Demibold Roman" w:hAnsi="Lucida Sans Demibold Roman" w:cs="Lucida Sans Demibold Roman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2"/>
      <w:ind w:left="1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prisma-statement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UINKMZ</dc:creator>
  <cp:lastModifiedBy>MKZ</cp:lastModifiedBy>
  <cp:revision>9</cp:revision>
  <dcterms:created xsi:type="dcterms:W3CDTF">2023-06-20T04:46:00Z</dcterms:created>
  <dcterms:modified xsi:type="dcterms:W3CDTF">2023-06-20T04:52:00Z</dcterms:modified>
</cp:coreProperties>
</file>